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aconcuadrcula"/>
        <w:tblW w:w="10070" w:type="dxa"/>
        <w:tblLook w:val="04A0" w:firstRow="1" w:lastRow="0" w:firstColumn="1" w:lastColumn="0" w:noHBand="0" w:noVBand="1"/>
      </w:tblPr>
      <w:tblGrid>
        <w:gridCol w:w="3114"/>
        <w:gridCol w:w="3260"/>
        <w:gridCol w:w="992"/>
        <w:gridCol w:w="2694"/>
        <w:gridCol w:w="10"/>
      </w:tblGrid>
      <w:tr w:rsidR="00571B11" w:rsidRPr="00412388" w14:paraId="7611E9D7" w14:textId="77777777" w:rsidTr="00CD4850">
        <w:trPr>
          <w:trHeight w:val="699"/>
        </w:trPr>
        <w:tc>
          <w:tcPr>
            <w:tcW w:w="10070" w:type="dxa"/>
            <w:gridSpan w:val="5"/>
            <w:hideMark/>
          </w:tcPr>
          <w:p w14:paraId="193B41CC" w14:textId="77777777" w:rsidR="003A7083" w:rsidRDefault="003A7083" w:rsidP="003A7083">
            <w:pPr>
              <w:tabs>
                <w:tab w:val="left" w:pos="6540"/>
              </w:tabs>
              <w:jc w:val="center"/>
              <w:rPr>
                <w:b/>
                <w:bCs/>
                <w:sz w:val="20"/>
                <w:szCs w:val="20"/>
              </w:rPr>
            </w:pPr>
            <w:bookmarkStart w:id="0" w:name="RANGE!A3:E46"/>
          </w:p>
          <w:p w14:paraId="1157F2FF" w14:textId="77777777" w:rsidR="00571B11" w:rsidRPr="001E4782" w:rsidRDefault="00571B11" w:rsidP="003A7083">
            <w:pPr>
              <w:tabs>
                <w:tab w:val="left" w:pos="6540"/>
              </w:tabs>
              <w:jc w:val="center"/>
              <w:rPr>
                <w:b/>
                <w:bCs/>
                <w:sz w:val="28"/>
                <w:szCs w:val="28"/>
              </w:rPr>
            </w:pPr>
            <w:r w:rsidRPr="001E4782">
              <w:rPr>
                <w:b/>
                <w:bCs/>
                <w:sz w:val="28"/>
                <w:szCs w:val="28"/>
              </w:rPr>
              <w:t>INFORME DE ACTIVIDADES REALIZADAS POR CONTRATO CIVIL DE SERVICIOS PROFESIONALES</w:t>
            </w:r>
            <w:bookmarkEnd w:id="0"/>
          </w:p>
        </w:tc>
      </w:tr>
      <w:tr w:rsidR="00571B11" w:rsidRPr="00571B11" w14:paraId="50362A89" w14:textId="77777777" w:rsidTr="00CD4850">
        <w:trPr>
          <w:trHeight w:val="702"/>
        </w:trPr>
        <w:tc>
          <w:tcPr>
            <w:tcW w:w="3114" w:type="dxa"/>
            <w:hideMark/>
          </w:tcPr>
          <w:p w14:paraId="2844C8B4" w14:textId="77777777" w:rsidR="001E4782" w:rsidRDefault="001E4782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71D474EF" w14:textId="77777777" w:rsidR="00571B11" w:rsidRPr="00571B11" w:rsidRDefault="00571B11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Fecha de elaboración del Informe:</w:t>
            </w:r>
          </w:p>
        </w:tc>
        <w:tc>
          <w:tcPr>
            <w:tcW w:w="6956" w:type="dxa"/>
            <w:gridSpan w:val="4"/>
            <w:hideMark/>
          </w:tcPr>
          <w:p w14:paraId="7E96E2F7" w14:textId="77777777" w:rsidR="001E4782" w:rsidRDefault="001E4782" w:rsidP="00571B11">
            <w:pPr>
              <w:tabs>
                <w:tab w:val="left" w:pos="6540"/>
              </w:tabs>
              <w:rPr>
                <w:sz w:val="20"/>
                <w:szCs w:val="20"/>
              </w:rPr>
            </w:pPr>
          </w:p>
          <w:p w14:paraId="7D8E1E87" w14:textId="6EE2856A" w:rsidR="00571B11" w:rsidRPr="00571B11" w:rsidRDefault="00412388" w:rsidP="009D16C6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412388">
              <w:rPr>
                <w:sz w:val="20"/>
                <w:szCs w:val="20"/>
                <w:lang w:val="en-US"/>
              </w:rPr>
              <w:t>{FECHA_INFORME}</w:t>
            </w:r>
          </w:p>
        </w:tc>
      </w:tr>
      <w:tr w:rsidR="00571B11" w:rsidRPr="0046296C" w14:paraId="4C7A6E17" w14:textId="77777777" w:rsidTr="0000098B">
        <w:trPr>
          <w:trHeight w:val="702"/>
        </w:trPr>
        <w:tc>
          <w:tcPr>
            <w:tcW w:w="3114" w:type="dxa"/>
            <w:hideMark/>
          </w:tcPr>
          <w:p w14:paraId="490AAF99" w14:textId="77777777" w:rsidR="001E4782" w:rsidRDefault="001E4782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39FF54A7" w14:textId="77777777" w:rsidR="00571B11" w:rsidRPr="00571B11" w:rsidRDefault="00571B11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 xml:space="preserve">De </w:t>
            </w:r>
            <w:r w:rsidRPr="003A7083">
              <w:rPr>
                <w:b/>
                <w:bCs/>
                <w:sz w:val="18"/>
                <w:szCs w:val="18"/>
              </w:rPr>
              <w:t xml:space="preserve">(Profesional que emite </w:t>
            </w:r>
            <w:r w:rsidR="003A7083" w:rsidRPr="003A7083">
              <w:rPr>
                <w:b/>
                <w:bCs/>
                <w:sz w:val="18"/>
                <w:szCs w:val="18"/>
              </w:rPr>
              <w:t xml:space="preserve">el </w:t>
            </w:r>
            <w:r w:rsidRPr="003A7083">
              <w:rPr>
                <w:b/>
                <w:bCs/>
                <w:sz w:val="18"/>
                <w:szCs w:val="18"/>
              </w:rPr>
              <w:t>informe):</w:t>
            </w:r>
          </w:p>
        </w:tc>
        <w:tc>
          <w:tcPr>
            <w:tcW w:w="6956" w:type="dxa"/>
            <w:gridSpan w:val="4"/>
            <w:vAlign w:val="center"/>
            <w:hideMark/>
          </w:tcPr>
          <w:p w14:paraId="135F5CDE" w14:textId="2D44FF8B" w:rsidR="00571B11" w:rsidRPr="00571B11" w:rsidRDefault="00191632" w:rsidP="0000098B">
            <w:pPr>
              <w:tabs>
                <w:tab w:val="left" w:pos="65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ABRIZZIO ALEXANDER ONTANEDA VALVERDE</w:t>
            </w:r>
          </w:p>
        </w:tc>
      </w:tr>
      <w:tr w:rsidR="00571B11" w:rsidRPr="00412388" w14:paraId="14051ACE" w14:textId="77777777" w:rsidTr="0000098B">
        <w:trPr>
          <w:gridAfter w:val="1"/>
          <w:wAfter w:w="10" w:type="dxa"/>
          <w:trHeight w:val="702"/>
        </w:trPr>
        <w:tc>
          <w:tcPr>
            <w:tcW w:w="3114" w:type="dxa"/>
            <w:hideMark/>
          </w:tcPr>
          <w:p w14:paraId="0FDE401A" w14:textId="77777777" w:rsidR="001E4782" w:rsidRDefault="001E4782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5C4DCD75" w14:textId="77777777" w:rsidR="00571B11" w:rsidRPr="00571B11" w:rsidRDefault="00571B11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Para</w:t>
            </w:r>
            <w:r w:rsidR="00C070C8">
              <w:rPr>
                <w:b/>
                <w:bCs/>
                <w:sz w:val="20"/>
                <w:szCs w:val="20"/>
              </w:rPr>
              <w:t xml:space="preserve"> (Jefe Inmediato)</w:t>
            </w:r>
            <w:r w:rsidRPr="00571B11">
              <w:rPr>
                <w:b/>
                <w:bCs/>
                <w:sz w:val="20"/>
                <w:szCs w:val="20"/>
              </w:rPr>
              <w:t xml:space="preserve">: </w:t>
            </w:r>
          </w:p>
        </w:tc>
        <w:tc>
          <w:tcPr>
            <w:tcW w:w="3260" w:type="dxa"/>
            <w:vAlign w:val="center"/>
            <w:hideMark/>
          </w:tcPr>
          <w:p w14:paraId="2FCFDB32" w14:textId="167E414A" w:rsidR="00571B11" w:rsidRPr="0000098B" w:rsidRDefault="00412388" w:rsidP="002831EF">
            <w:pPr>
              <w:tabs>
                <w:tab w:val="left" w:pos="6540"/>
              </w:tabs>
              <w:rPr>
                <w:bCs/>
                <w:sz w:val="20"/>
                <w:szCs w:val="20"/>
              </w:rPr>
            </w:pPr>
            <w:r w:rsidRPr="00412388">
              <w:rPr>
                <w:bCs/>
                <w:sz w:val="20"/>
                <w:szCs w:val="20"/>
                <w:lang w:val="en-US"/>
              </w:rPr>
              <w:t>{JEFE_INMEDIATO}</w:t>
            </w:r>
          </w:p>
        </w:tc>
        <w:tc>
          <w:tcPr>
            <w:tcW w:w="992" w:type="dxa"/>
            <w:hideMark/>
          </w:tcPr>
          <w:p w14:paraId="5418D0E6" w14:textId="77777777" w:rsidR="001E4782" w:rsidRDefault="00571B11" w:rsidP="00571B11">
            <w:pPr>
              <w:tabs>
                <w:tab w:val="left" w:pos="6540"/>
              </w:tabs>
              <w:rPr>
                <w:b/>
                <w:sz w:val="20"/>
                <w:szCs w:val="20"/>
              </w:rPr>
            </w:pPr>
            <w:r w:rsidRPr="008A004A">
              <w:rPr>
                <w:b/>
                <w:sz w:val="20"/>
                <w:szCs w:val="20"/>
              </w:rPr>
              <w:t xml:space="preserve"> </w:t>
            </w:r>
          </w:p>
          <w:p w14:paraId="5712E92F" w14:textId="77777777" w:rsidR="00571B11" w:rsidRPr="008A004A" w:rsidRDefault="00571B11" w:rsidP="001E4782">
            <w:pPr>
              <w:tabs>
                <w:tab w:val="left" w:pos="6540"/>
              </w:tabs>
              <w:jc w:val="center"/>
              <w:rPr>
                <w:b/>
                <w:sz w:val="20"/>
                <w:szCs w:val="20"/>
              </w:rPr>
            </w:pPr>
            <w:r w:rsidRPr="008A004A">
              <w:rPr>
                <w:b/>
                <w:sz w:val="20"/>
                <w:szCs w:val="20"/>
              </w:rPr>
              <w:t>Cargo:</w:t>
            </w:r>
          </w:p>
        </w:tc>
        <w:tc>
          <w:tcPr>
            <w:tcW w:w="2694" w:type="dxa"/>
            <w:vAlign w:val="center"/>
            <w:hideMark/>
          </w:tcPr>
          <w:p w14:paraId="0B88A3EB" w14:textId="0F5514FC" w:rsidR="00571B11" w:rsidRPr="00571B11" w:rsidRDefault="0000098B" w:rsidP="0000098B">
            <w:pPr>
              <w:tabs>
                <w:tab w:val="left" w:pos="654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rector de Desarrollo de Aplicaciones</w:t>
            </w:r>
          </w:p>
        </w:tc>
      </w:tr>
      <w:tr w:rsidR="00571B11" w:rsidRPr="00412388" w14:paraId="2FE915B2" w14:textId="77777777" w:rsidTr="00CD4850">
        <w:trPr>
          <w:trHeight w:val="702"/>
        </w:trPr>
        <w:tc>
          <w:tcPr>
            <w:tcW w:w="3114" w:type="dxa"/>
            <w:hideMark/>
          </w:tcPr>
          <w:p w14:paraId="22E21FAA" w14:textId="77777777" w:rsidR="001E4782" w:rsidRDefault="001E4782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57E57387" w14:textId="77777777" w:rsidR="00571B11" w:rsidRPr="00571B11" w:rsidRDefault="00571B11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Asunto:</w:t>
            </w:r>
          </w:p>
        </w:tc>
        <w:tc>
          <w:tcPr>
            <w:tcW w:w="6956" w:type="dxa"/>
            <w:gridSpan w:val="4"/>
            <w:hideMark/>
          </w:tcPr>
          <w:p w14:paraId="188DF9C8" w14:textId="77777777" w:rsidR="001E4782" w:rsidRDefault="001E4782" w:rsidP="00571B11">
            <w:pPr>
              <w:tabs>
                <w:tab w:val="left" w:pos="6540"/>
              </w:tabs>
              <w:rPr>
                <w:sz w:val="20"/>
                <w:szCs w:val="20"/>
              </w:rPr>
            </w:pPr>
          </w:p>
          <w:p w14:paraId="19B42B2D" w14:textId="77777777" w:rsidR="00571B11" w:rsidRPr="00571B11" w:rsidRDefault="00571B11" w:rsidP="00571B11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571B11">
              <w:rPr>
                <w:sz w:val="20"/>
                <w:szCs w:val="20"/>
              </w:rPr>
              <w:t>Solicitud de pago de honorarios profesionales</w:t>
            </w:r>
          </w:p>
        </w:tc>
      </w:tr>
      <w:tr w:rsidR="00571B11" w:rsidRPr="00412388" w14:paraId="44DC7943" w14:textId="77777777" w:rsidTr="00CD4850">
        <w:trPr>
          <w:trHeight w:val="702"/>
        </w:trPr>
        <w:tc>
          <w:tcPr>
            <w:tcW w:w="3114" w:type="dxa"/>
            <w:hideMark/>
          </w:tcPr>
          <w:p w14:paraId="1BF217EC" w14:textId="77777777" w:rsidR="001E4782" w:rsidRDefault="001E4782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318C6C70" w14:textId="77777777" w:rsidR="00571B11" w:rsidRPr="00571B11" w:rsidRDefault="00571B11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Plazo según contrato:</w:t>
            </w:r>
          </w:p>
        </w:tc>
        <w:tc>
          <w:tcPr>
            <w:tcW w:w="6956" w:type="dxa"/>
            <w:gridSpan w:val="4"/>
            <w:hideMark/>
          </w:tcPr>
          <w:p w14:paraId="7328C4E6" w14:textId="77777777" w:rsidR="001E4782" w:rsidRDefault="001E4782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7E169EF1" w14:textId="4928A9AE" w:rsidR="00571B11" w:rsidRPr="00571B11" w:rsidRDefault="00191632" w:rsidP="00571B11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191632">
              <w:rPr>
                <w:b/>
                <w:bCs/>
                <w:sz w:val="20"/>
                <w:szCs w:val="20"/>
              </w:rPr>
              <w:t xml:space="preserve">Desde: </w:t>
            </w:r>
            <w:r w:rsidRPr="00191632">
              <w:rPr>
                <w:bCs/>
                <w:sz w:val="20"/>
                <w:szCs w:val="20"/>
              </w:rPr>
              <w:t>13 / mayo / 2024 Hasta: 31 / diciembre / 2024 – 7 meses</w:t>
            </w:r>
          </w:p>
        </w:tc>
      </w:tr>
      <w:tr w:rsidR="00571B11" w:rsidRPr="00571B11" w14:paraId="0B28CB06" w14:textId="77777777" w:rsidTr="00CD4850">
        <w:trPr>
          <w:trHeight w:val="702"/>
        </w:trPr>
        <w:tc>
          <w:tcPr>
            <w:tcW w:w="3114" w:type="dxa"/>
            <w:hideMark/>
          </w:tcPr>
          <w:p w14:paraId="5924E6F7" w14:textId="77777777" w:rsidR="001E4782" w:rsidRDefault="001E4782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77BD7395" w14:textId="77777777" w:rsidR="00571B11" w:rsidRPr="00571B11" w:rsidRDefault="00571B11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Período de informe:</w:t>
            </w:r>
          </w:p>
        </w:tc>
        <w:tc>
          <w:tcPr>
            <w:tcW w:w="6956" w:type="dxa"/>
            <w:gridSpan w:val="4"/>
            <w:hideMark/>
          </w:tcPr>
          <w:p w14:paraId="3A0823E0" w14:textId="77777777" w:rsidR="001E4782" w:rsidRDefault="001E4782" w:rsidP="00571B11">
            <w:pPr>
              <w:tabs>
                <w:tab w:val="left" w:pos="6540"/>
              </w:tabs>
              <w:rPr>
                <w:sz w:val="20"/>
                <w:szCs w:val="20"/>
              </w:rPr>
            </w:pPr>
          </w:p>
          <w:p w14:paraId="65550EE1" w14:textId="7A3E3AF0" w:rsidR="00571B11" w:rsidRPr="00571B11" w:rsidRDefault="00412388" w:rsidP="00571B11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412388">
              <w:rPr>
                <w:sz w:val="20"/>
                <w:szCs w:val="20"/>
                <w:lang w:val="en-US"/>
              </w:rPr>
              <w:t>{PERIODO_INFORME}</w:t>
            </w:r>
          </w:p>
        </w:tc>
      </w:tr>
      <w:tr w:rsidR="00571B11" w:rsidRPr="00571B11" w14:paraId="4C9967C4" w14:textId="77777777" w:rsidTr="00CD4850">
        <w:trPr>
          <w:trHeight w:val="702"/>
        </w:trPr>
        <w:tc>
          <w:tcPr>
            <w:tcW w:w="3114" w:type="dxa"/>
            <w:hideMark/>
          </w:tcPr>
          <w:p w14:paraId="37014D44" w14:textId="77777777" w:rsidR="001E4782" w:rsidRDefault="001E4782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47FE0A5C" w14:textId="77777777" w:rsidR="00571B11" w:rsidRPr="00571B11" w:rsidRDefault="00571B11" w:rsidP="00571B11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No. de contrato:</w:t>
            </w:r>
          </w:p>
        </w:tc>
        <w:tc>
          <w:tcPr>
            <w:tcW w:w="6956" w:type="dxa"/>
            <w:gridSpan w:val="4"/>
            <w:hideMark/>
          </w:tcPr>
          <w:p w14:paraId="5139B91B" w14:textId="77777777" w:rsidR="00412388" w:rsidRDefault="00412388" w:rsidP="00571B11">
            <w:pPr>
              <w:tabs>
                <w:tab w:val="left" w:pos="6540"/>
              </w:tabs>
              <w:rPr>
                <w:sz w:val="20"/>
                <w:szCs w:val="20"/>
                <w:lang w:val="en-US"/>
              </w:rPr>
            </w:pPr>
          </w:p>
          <w:p w14:paraId="739F980F" w14:textId="65F05D57" w:rsidR="00571B11" w:rsidRPr="00571B11" w:rsidRDefault="00412388" w:rsidP="00571B11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412388">
              <w:rPr>
                <w:sz w:val="20"/>
                <w:szCs w:val="20"/>
                <w:lang w:val="en-US"/>
              </w:rPr>
              <w:t>{NUMERO_CONTRATO}</w:t>
            </w:r>
          </w:p>
        </w:tc>
      </w:tr>
      <w:tr w:rsidR="00571B11" w:rsidRPr="00412388" w14:paraId="7343BD22" w14:textId="77777777" w:rsidTr="00DD4EFF">
        <w:trPr>
          <w:trHeight w:val="2001"/>
        </w:trPr>
        <w:tc>
          <w:tcPr>
            <w:tcW w:w="10070" w:type="dxa"/>
            <w:gridSpan w:val="5"/>
          </w:tcPr>
          <w:p w14:paraId="342EAED5" w14:textId="77777777" w:rsidR="001E4782" w:rsidRDefault="001E4782" w:rsidP="00571B11">
            <w:pPr>
              <w:tabs>
                <w:tab w:val="left" w:pos="6540"/>
              </w:tabs>
              <w:rPr>
                <w:sz w:val="20"/>
                <w:szCs w:val="20"/>
              </w:rPr>
            </w:pPr>
          </w:p>
          <w:p w14:paraId="68A85F34" w14:textId="2FBBFEAD" w:rsidR="000C54B4" w:rsidRDefault="008A004A" w:rsidP="00003160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8A004A">
              <w:rPr>
                <w:sz w:val="20"/>
                <w:szCs w:val="20"/>
              </w:rPr>
              <w:t>Por medio de la presente informo las actividades realizadas en base al contrato civil por servicios profesionales:</w:t>
            </w:r>
          </w:p>
          <w:p w14:paraId="0E55239B" w14:textId="5D07C099" w:rsidR="009D16C6" w:rsidRPr="00CD23AD" w:rsidRDefault="00CD23AD" w:rsidP="00CD23AD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CD23AD">
              <w:rPr>
                <w:sz w:val="20"/>
                <w:szCs w:val="20"/>
              </w:rPr>
              <w:t>{ACTIVIDADES_REALIZADAS}</w:t>
            </w:r>
          </w:p>
        </w:tc>
      </w:tr>
      <w:tr w:rsidR="008A004A" w:rsidRPr="00571B11" w14:paraId="572383CF" w14:textId="77777777" w:rsidTr="00CD4850">
        <w:trPr>
          <w:trHeight w:val="423"/>
        </w:trPr>
        <w:tc>
          <w:tcPr>
            <w:tcW w:w="10070" w:type="dxa"/>
            <w:gridSpan w:val="5"/>
            <w:vMerge w:val="restart"/>
            <w:hideMark/>
          </w:tcPr>
          <w:p w14:paraId="24F4C23C" w14:textId="14736655" w:rsidR="001E4782" w:rsidRDefault="008A004A" w:rsidP="008A004A">
            <w:pPr>
              <w:tabs>
                <w:tab w:val="left" w:pos="6540"/>
              </w:tabs>
              <w:rPr>
                <w:b/>
                <w:sz w:val="20"/>
                <w:szCs w:val="20"/>
              </w:rPr>
            </w:pPr>
            <w:r w:rsidRPr="003A7083">
              <w:rPr>
                <w:b/>
                <w:sz w:val="20"/>
                <w:szCs w:val="20"/>
              </w:rPr>
              <w:t xml:space="preserve">Adjunto los siguientes documentos:  </w:t>
            </w:r>
          </w:p>
          <w:p w14:paraId="5CCC2D4B" w14:textId="77777777" w:rsidR="001E4782" w:rsidRPr="001E4782" w:rsidRDefault="003A7083" w:rsidP="001E4782">
            <w:pPr>
              <w:pStyle w:val="Prrafodelista"/>
              <w:numPr>
                <w:ilvl w:val="0"/>
                <w:numId w:val="9"/>
              </w:numPr>
              <w:tabs>
                <w:tab w:val="left" w:pos="6540"/>
              </w:tabs>
              <w:rPr>
                <w:sz w:val="20"/>
                <w:szCs w:val="20"/>
              </w:rPr>
            </w:pPr>
            <w:r w:rsidRPr="001E4782">
              <w:rPr>
                <w:sz w:val="20"/>
                <w:szCs w:val="20"/>
              </w:rPr>
              <w:t>Copia del c</w:t>
            </w:r>
            <w:r w:rsidR="008A004A" w:rsidRPr="001E4782">
              <w:rPr>
                <w:sz w:val="20"/>
                <w:szCs w:val="20"/>
              </w:rPr>
              <w:t xml:space="preserve">ontrato </w:t>
            </w:r>
          </w:p>
          <w:p w14:paraId="1FF28A9D" w14:textId="77777777" w:rsidR="008A004A" w:rsidRDefault="008A004A" w:rsidP="001E4782">
            <w:pPr>
              <w:pStyle w:val="Prrafodelista"/>
              <w:numPr>
                <w:ilvl w:val="0"/>
                <w:numId w:val="9"/>
              </w:numPr>
              <w:tabs>
                <w:tab w:val="left" w:pos="6540"/>
              </w:tabs>
              <w:rPr>
                <w:sz w:val="20"/>
                <w:szCs w:val="20"/>
              </w:rPr>
            </w:pPr>
            <w:r w:rsidRPr="008A004A">
              <w:rPr>
                <w:sz w:val="20"/>
                <w:szCs w:val="20"/>
              </w:rPr>
              <w:t>RUC</w:t>
            </w:r>
          </w:p>
          <w:p w14:paraId="36BC5FE2" w14:textId="77777777" w:rsidR="001E4782" w:rsidRPr="0046296C" w:rsidRDefault="00C070C8" w:rsidP="0046296C">
            <w:pPr>
              <w:pStyle w:val="Prrafodelista"/>
              <w:numPr>
                <w:ilvl w:val="0"/>
                <w:numId w:val="9"/>
              </w:numPr>
              <w:tabs>
                <w:tab w:val="left" w:pos="6540"/>
              </w:tabs>
              <w:rPr>
                <w:sz w:val="20"/>
                <w:szCs w:val="20"/>
              </w:rPr>
            </w:pPr>
            <w:r w:rsidRPr="001E4782">
              <w:rPr>
                <w:sz w:val="20"/>
                <w:szCs w:val="20"/>
              </w:rPr>
              <w:t>Factura</w:t>
            </w:r>
          </w:p>
          <w:p w14:paraId="73B73970" w14:textId="77777777" w:rsidR="003A7083" w:rsidRPr="00571B11" w:rsidRDefault="003A7083" w:rsidP="00C070C8">
            <w:pPr>
              <w:pStyle w:val="Prrafodelista"/>
              <w:tabs>
                <w:tab w:val="left" w:pos="6540"/>
              </w:tabs>
              <w:rPr>
                <w:sz w:val="20"/>
                <w:szCs w:val="20"/>
              </w:rPr>
            </w:pPr>
          </w:p>
        </w:tc>
      </w:tr>
      <w:tr w:rsidR="008A004A" w:rsidRPr="00571B11" w14:paraId="5D8025FE" w14:textId="77777777" w:rsidTr="00CD4850">
        <w:trPr>
          <w:trHeight w:val="300"/>
        </w:trPr>
        <w:tc>
          <w:tcPr>
            <w:tcW w:w="10070" w:type="dxa"/>
            <w:gridSpan w:val="5"/>
            <w:vMerge/>
            <w:hideMark/>
          </w:tcPr>
          <w:p w14:paraId="08847B70" w14:textId="77777777" w:rsidR="008A004A" w:rsidRPr="00571B11" w:rsidRDefault="008A004A" w:rsidP="008A004A">
            <w:pPr>
              <w:tabs>
                <w:tab w:val="left" w:pos="6540"/>
              </w:tabs>
              <w:rPr>
                <w:sz w:val="20"/>
                <w:szCs w:val="20"/>
              </w:rPr>
            </w:pPr>
          </w:p>
        </w:tc>
      </w:tr>
      <w:tr w:rsidR="008A004A" w:rsidRPr="0046296C" w14:paraId="055DA48A" w14:textId="77777777" w:rsidTr="0054264F">
        <w:trPr>
          <w:gridAfter w:val="1"/>
          <w:wAfter w:w="10" w:type="dxa"/>
          <w:trHeight w:val="1365"/>
        </w:trPr>
        <w:tc>
          <w:tcPr>
            <w:tcW w:w="3114" w:type="dxa"/>
            <w:noWrap/>
            <w:hideMark/>
          </w:tcPr>
          <w:p w14:paraId="2CAFE865" w14:textId="74D26456" w:rsidR="003A7083" w:rsidRDefault="008A004A" w:rsidP="000C54B4">
            <w:pPr>
              <w:tabs>
                <w:tab w:val="left" w:pos="6540"/>
              </w:tabs>
              <w:rPr>
                <w:b/>
                <w:bCs/>
                <w:sz w:val="16"/>
                <w:szCs w:val="16"/>
              </w:rPr>
            </w:pPr>
            <w:r w:rsidRPr="00571B11">
              <w:rPr>
                <w:b/>
                <w:bCs/>
                <w:sz w:val="20"/>
                <w:szCs w:val="20"/>
              </w:rPr>
              <w:t>ELABORADO POR:</w:t>
            </w:r>
          </w:p>
          <w:p w14:paraId="7373456D" w14:textId="77777777" w:rsidR="001E4782" w:rsidRDefault="001E4782" w:rsidP="008A004A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283B6587" w14:textId="77777777" w:rsidR="001E4782" w:rsidRDefault="001E4782" w:rsidP="008A004A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09B2BA7F" w14:textId="77777777" w:rsidR="001E4782" w:rsidRDefault="001E4782" w:rsidP="008A004A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28A9546F" w14:textId="77777777" w:rsidR="001E4782" w:rsidRPr="00571B11" w:rsidRDefault="001E4782" w:rsidP="008A004A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260" w:type="dxa"/>
            <w:noWrap/>
            <w:hideMark/>
          </w:tcPr>
          <w:p w14:paraId="6D3A0A31" w14:textId="46602F5A" w:rsidR="00F0314A" w:rsidRDefault="00F0314A" w:rsidP="000C54B4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SUPERVISADO POR:</w:t>
            </w:r>
          </w:p>
          <w:p w14:paraId="66A5EA1E" w14:textId="77777777" w:rsidR="00F0314A" w:rsidRDefault="00F0314A" w:rsidP="00F0314A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  <w:p w14:paraId="06137C76" w14:textId="77777777" w:rsidR="003A7083" w:rsidRPr="00571B11" w:rsidRDefault="003A7083" w:rsidP="008A004A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686" w:type="dxa"/>
            <w:gridSpan w:val="2"/>
            <w:noWrap/>
          </w:tcPr>
          <w:p w14:paraId="20CD7712" w14:textId="73057020" w:rsidR="003A7083" w:rsidRPr="000C54B4" w:rsidRDefault="00F0314A" w:rsidP="000C54B4">
            <w:pPr>
              <w:tabs>
                <w:tab w:val="left" w:pos="6540"/>
              </w:tabs>
              <w:rPr>
                <w:b/>
                <w:bCs/>
                <w:sz w:val="20"/>
                <w:szCs w:val="20"/>
                <w:u w:val="single"/>
              </w:rPr>
            </w:pPr>
            <w:r w:rsidRPr="00571B11">
              <w:rPr>
                <w:b/>
                <w:bCs/>
                <w:sz w:val="20"/>
                <w:szCs w:val="20"/>
              </w:rPr>
              <w:t>APROBADO POR:</w:t>
            </w:r>
          </w:p>
        </w:tc>
      </w:tr>
      <w:tr w:rsidR="00D55BB1" w:rsidRPr="00412388" w14:paraId="56C73E4F" w14:textId="77777777" w:rsidTr="009C588A">
        <w:trPr>
          <w:gridAfter w:val="1"/>
          <w:wAfter w:w="10" w:type="dxa"/>
          <w:trHeight w:val="505"/>
        </w:trPr>
        <w:tc>
          <w:tcPr>
            <w:tcW w:w="3114" w:type="dxa"/>
            <w:noWrap/>
          </w:tcPr>
          <w:p w14:paraId="747E020B" w14:textId="67A1341E" w:rsidR="00D55BB1" w:rsidRPr="00571B11" w:rsidRDefault="00DD4EFF" w:rsidP="008A004A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Nombre:</w:t>
            </w:r>
            <w:r w:rsidR="000C54B4">
              <w:rPr>
                <w:b/>
                <w:bCs/>
                <w:sz w:val="20"/>
                <w:szCs w:val="20"/>
              </w:rPr>
              <w:t xml:space="preserve"> </w:t>
            </w:r>
            <w:r w:rsidR="000C54B4" w:rsidRPr="000C54B4">
              <w:rPr>
                <w:sz w:val="20"/>
                <w:szCs w:val="20"/>
              </w:rPr>
              <w:t>Ing.</w:t>
            </w:r>
            <w:r w:rsidR="000C54B4">
              <w:rPr>
                <w:sz w:val="20"/>
                <w:szCs w:val="20"/>
              </w:rPr>
              <w:t xml:space="preserve"> </w:t>
            </w:r>
            <w:r w:rsidR="00191632">
              <w:rPr>
                <w:sz w:val="20"/>
                <w:szCs w:val="20"/>
              </w:rPr>
              <w:t>Fabrizzio Alexander Ontaneda Valverde</w:t>
            </w:r>
          </w:p>
        </w:tc>
        <w:tc>
          <w:tcPr>
            <w:tcW w:w="3260" w:type="dxa"/>
            <w:noWrap/>
          </w:tcPr>
          <w:p w14:paraId="21215DE1" w14:textId="0FEF0249" w:rsidR="00D55BB1" w:rsidRPr="00441841" w:rsidRDefault="00F0314A" w:rsidP="00BB5CC8">
            <w:pPr>
              <w:tabs>
                <w:tab w:val="left" w:pos="6540"/>
              </w:tabs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ombre:</w:t>
            </w:r>
            <w:r w:rsidR="000C54B4">
              <w:rPr>
                <w:b/>
                <w:bCs/>
                <w:sz w:val="20"/>
                <w:szCs w:val="20"/>
              </w:rPr>
              <w:t xml:space="preserve"> </w:t>
            </w:r>
            <w:r w:rsidR="00441841">
              <w:rPr>
                <w:sz w:val="20"/>
                <w:szCs w:val="20"/>
              </w:rPr>
              <w:t>{JEFE_INMEDIATO}</w:t>
            </w:r>
          </w:p>
          <w:p w14:paraId="181B3A36" w14:textId="77777777" w:rsidR="0054264F" w:rsidRPr="00571B11" w:rsidRDefault="0054264F" w:rsidP="00BB5CC8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</w:p>
        </w:tc>
        <w:tc>
          <w:tcPr>
            <w:tcW w:w="3686" w:type="dxa"/>
            <w:gridSpan w:val="2"/>
            <w:noWrap/>
          </w:tcPr>
          <w:p w14:paraId="6794E94E" w14:textId="702426A6" w:rsidR="00D55BB1" w:rsidRPr="00441841" w:rsidRDefault="00F0314A" w:rsidP="00BB5CC8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Nombre:</w:t>
            </w:r>
            <w:r w:rsidR="000C54B4">
              <w:rPr>
                <w:b/>
                <w:bCs/>
                <w:sz w:val="20"/>
                <w:szCs w:val="20"/>
              </w:rPr>
              <w:t xml:space="preserve"> </w:t>
            </w:r>
            <w:r w:rsidR="00441841">
              <w:rPr>
                <w:sz w:val="20"/>
                <w:szCs w:val="20"/>
              </w:rPr>
              <w:t>{GERENTE_GENERAL}</w:t>
            </w:r>
          </w:p>
        </w:tc>
      </w:tr>
      <w:tr w:rsidR="008A004A" w:rsidRPr="00412388" w14:paraId="0BF6DDFA" w14:textId="77777777" w:rsidTr="00CD4850">
        <w:trPr>
          <w:gridAfter w:val="1"/>
          <w:wAfter w:w="10" w:type="dxa"/>
          <w:trHeight w:val="559"/>
        </w:trPr>
        <w:tc>
          <w:tcPr>
            <w:tcW w:w="3114" w:type="dxa"/>
            <w:hideMark/>
          </w:tcPr>
          <w:p w14:paraId="34AE48E6" w14:textId="3CA5306B" w:rsidR="008A004A" w:rsidRPr="000C54B4" w:rsidRDefault="00F0314A" w:rsidP="008A004A">
            <w:pPr>
              <w:tabs>
                <w:tab w:val="left" w:pos="6540"/>
              </w:tabs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rgo:</w:t>
            </w:r>
            <w:r w:rsidR="000C54B4">
              <w:rPr>
                <w:b/>
                <w:bCs/>
                <w:sz w:val="20"/>
                <w:szCs w:val="20"/>
              </w:rPr>
              <w:t xml:space="preserve"> </w:t>
            </w:r>
            <w:r w:rsidR="000C54B4">
              <w:rPr>
                <w:sz w:val="20"/>
                <w:szCs w:val="20"/>
              </w:rPr>
              <w:t>Prestación de servicios profesionales</w:t>
            </w:r>
          </w:p>
        </w:tc>
        <w:tc>
          <w:tcPr>
            <w:tcW w:w="3260" w:type="dxa"/>
            <w:hideMark/>
          </w:tcPr>
          <w:p w14:paraId="1D2F5E1F" w14:textId="25DDD292" w:rsidR="008A004A" w:rsidRPr="00571B11" w:rsidRDefault="00F0314A" w:rsidP="008A004A">
            <w:pPr>
              <w:tabs>
                <w:tab w:val="left" w:pos="6540"/>
              </w:tabs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argo:</w:t>
            </w:r>
            <w:r w:rsidR="000C54B4" w:rsidRPr="000C54B4">
              <w:rPr>
                <w:sz w:val="20"/>
                <w:szCs w:val="20"/>
              </w:rPr>
              <w:t xml:space="preserve"> Director de Desarrollo de Aplicaciones</w:t>
            </w:r>
          </w:p>
        </w:tc>
        <w:tc>
          <w:tcPr>
            <w:tcW w:w="3686" w:type="dxa"/>
            <w:gridSpan w:val="2"/>
            <w:hideMark/>
          </w:tcPr>
          <w:p w14:paraId="3D3A9870" w14:textId="78972C47" w:rsidR="008A004A" w:rsidRPr="000C54B4" w:rsidRDefault="00F0314A" w:rsidP="008A004A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Cargo:</w:t>
            </w:r>
            <w:r w:rsidR="000C54B4">
              <w:rPr>
                <w:b/>
                <w:bCs/>
                <w:sz w:val="20"/>
                <w:szCs w:val="20"/>
              </w:rPr>
              <w:t xml:space="preserve"> </w:t>
            </w:r>
            <w:r w:rsidR="000C54B4">
              <w:rPr>
                <w:sz w:val="20"/>
                <w:szCs w:val="20"/>
              </w:rPr>
              <w:t>Gerente de Tecnologías y Sistemas De Información</w:t>
            </w:r>
          </w:p>
        </w:tc>
      </w:tr>
      <w:tr w:rsidR="00F0314A" w:rsidRPr="00571B11" w14:paraId="240FBB0A" w14:textId="77777777" w:rsidTr="00CD4850">
        <w:trPr>
          <w:gridAfter w:val="1"/>
          <w:wAfter w:w="10" w:type="dxa"/>
          <w:trHeight w:val="559"/>
        </w:trPr>
        <w:tc>
          <w:tcPr>
            <w:tcW w:w="3114" w:type="dxa"/>
            <w:hideMark/>
          </w:tcPr>
          <w:p w14:paraId="18AE78C5" w14:textId="2ED2D771" w:rsidR="00F0314A" w:rsidRPr="000C54B4" w:rsidRDefault="00F0314A" w:rsidP="00F0314A">
            <w:pPr>
              <w:tabs>
                <w:tab w:val="left" w:pos="6540"/>
              </w:tabs>
              <w:rPr>
                <w:sz w:val="20"/>
                <w:szCs w:val="20"/>
              </w:rPr>
            </w:pPr>
            <w:r w:rsidRPr="00571B11">
              <w:rPr>
                <w:b/>
                <w:bCs/>
                <w:sz w:val="20"/>
                <w:szCs w:val="20"/>
              </w:rPr>
              <w:t>C.I.:</w:t>
            </w:r>
            <w:r w:rsidR="000C54B4">
              <w:rPr>
                <w:b/>
                <w:bCs/>
                <w:sz w:val="20"/>
                <w:szCs w:val="20"/>
              </w:rPr>
              <w:t xml:space="preserve"> </w:t>
            </w:r>
            <w:r w:rsidR="00191632">
              <w:rPr>
                <w:sz w:val="20"/>
                <w:szCs w:val="20"/>
              </w:rPr>
              <w:t>0930625462</w:t>
            </w:r>
          </w:p>
        </w:tc>
        <w:tc>
          <w:tcPr>
            <w:tcW w:w="3260" w:type="dxa"/>
            <w:hideMark/>
          </w:tcPr>
          <w:p w14:paraId="785BD2D6" w14:textId="65E8E908" w:rsidR="00CE6C8A" w:rsidRPr="00AC55D8" w:rsidRDefault="00F0314A" w:rsidP="00F0314A">
            <w:pPr>
              <w:tabs>
                <w:tab w:val="left" w:pos="6540"/>
              </w:tabs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echa:</w:t>
            </w:r>
            <w:r w:rsidRPr="00571B11">
              <w:rPr>
                <w:b/>
                <w:bCs/>
                <w:sz w:val="20"/>
                <w:szCs w:val="20"/>
              </w:rPr>
              <w:t xml:space="preserve"> </w:t>
            </w:r>
            <w:r w:rsidR="00AC55D8">
              <w:rPr>
                <w:sz w:val="20"/>
                <w:szCs w:val="20"/>
              </w:rPr>
              <w:t>{FECHA}</w:t>
            </w:r>
          </w:p>
        </w:tc>
        <w:tc>
          <w:tcPr>
            <w:tcW w:w="3686" w:type="dxa"/>
            <w:gridSpan w:val="2"/>
            <w:hideMark/>
          </w:tcPr>
          <w:p w14:paraId="75B46190" w14:textId="7C222FFE" w:rsidR="00F0314A" w:rsidRPr="00AC55D8" w:rsidRDefault="00F0314A" w:rsidP="00F0314A">
            <w:pPr>
              <w:tabs>
                <w:tab w:val="left" w:pos="6540"/>
              </w:tabs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echa:</w:t>
            </w:r>
            <w:r w:rsidRPr="00571B11">
              <w:rPr>
                <w:b/>
                <w:bCs/>
                <w:sz w:val="20"/>
                <w:szCs w:val="20"/>
              </w:rPr>
              <w:t xml:space="preserve"> </w:t>
            </w:r>
            <w:r w:rsidR="00AC55D8">
              <w:rPr>
                <w:sz w:val="20"/>
                <w:szCs w:val="20"/>
              </w:rPr>
              <w:t>{FECHA}</w:t>
            </w:r>
          </w:p>
        </w:tc>
      </w:tr>
    </w:tbl>
    <w:p w14:paraId="0A872D80" w14:textId="77777777" w:rsidR="00B8200B" w:rsidRPr="000444C4" w:rsidRDefault="00B8200B" w:rsidP="0054264F">
      <w:pPr>
        <w:tabs>
          <w:tab w:val="left" w:pos="6540"/>
        </w:tabs>
        <w:rPr>
          <w:sz w:val="20"/>
          <w:szCs w:val="20"/>
        </w:rPr>
      </w:pPr>
    </w:p>
    <w:sectPr w:rsidR="00B8200B" w:rsidRPr="000444C4" w:rsidSect="0054264F">
      <w:headerReference w:type="default" r:id="rId8"/>
      <w:footerReference w:type="default" r:id="rId9"/>
      <w:pgSz w:w="11900" w:h="16840"/>
      <w:pgMar w:top="1134" w:right="985" w:bottom="993" w:left="1440" w:header="38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F9EFB9" w14:textId="77777777" w:rsidR="004C7E67" w:rsidRDefault="004C7E67" w:rsidP="00A33990">
      <w:r>
        <w:separator/>
      </w:r>
    </w:p>
  </w:endnote>
  <w:endnote w:type="continuationSeparator" w:id="0">
    <w:p w14:paraId="0BD18F24" w14:textId="77777777" w:rsidR="004C7E67" w:rsidRDefault="004C7E67" w:rsidP="00A339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328653" w14:textId="77777777" w:rsidR="005E4E5E" w:rsidRDefault="005E4E5E" w:rsidP="00A33990">
    <w:pPr>
      <w:pStyle w:val="Piedepgina"/>
      <w:ind w:left="-1276"/>
    </w:pPr>
    <w:r>
      <w:rPr>
        <w:noProof/>
        <w:lang w:val="es-EC" w:eastAsia="es-EC"/>
      </w:rPr>
      <w:drawing>
        <wp:inline distT="0" distB="0" distL="0" distR="0" wp14:anchorId="1187DB07" wp14:editId="23EA4B59">
          <wp:extent cx="7426932" cy="863600"/>
          <wp:effectExtent l="0" t="0" r="3175" b="0"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esa de trabajo 3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37" t="18826" b="15241"/>
                  <a:stretch/>
                </pic:blipFill>
                <pic:spPr bwMode="auto">
                  <a:xfrm>
                    <a:off x="0" y="0"/>
                    <a:ext cx="7590400" cy="88260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07DE82" w14:textId="77777777" w:rsidR="004C7E67" w:rsidRDefault="004C7E67" w:rsidP="00A33990">
      <w:r>
        <w:separator/>
      </w:r>
    </w:p>
  </w:footnote>
  <w:footnote w:type="continuationSeparator" w:id="0">
    <w:p w14:paraId="2038329D" w14:textId="77777777" w:rsidR="004C7E67" w:rsidRDefault="004C7E67" w:rsidP="00A339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7114F8" w14:textId="77777777" w:rsidR="005E4E5E" w:rsidRDefault="005E4E5E" w:rsidP="00A33990">
    <w:pPr>
      <w:pStyle w:val="Encabezado"/>
      <w:ind w:left="-1134"/>
    </w:pPr>
    <w:r>
      <w:rPr>
        <w:noProof/>
        <w:lang w:val="es-EC" w:eastAsia="es-EC"/>
      </w:rPr>
      <w:drawing>
        <wp:inline distT="0" distB="0" distL="0" distR="0" wp14:anchorId="16DF8AEC" wp14:editId="18E12CFE">
          <wp:extent cx="7250595" cy="434913"/>
          <wp:effectExtent l="0" t="0" r="0" b="0"/>
          <wp:docPr id="1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esa de trabajo 1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247" t="40952" r="-14" b="17791"/>
                  <a:stretch/>
                </pic:blipFill>
                <pic:spPr bwMode="auto">
                  <a:xfrm>
                    <a:off x="0" y="0"/>
                    <a:ext cx="7476573" cy="44846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2E4693"/>
    <w:multiLevelType w:val="hybridMultilevel"/>
    <w:tmpl w:val="C88ACF76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0146"/>
    <w:multiLevelType w:val="hybridMultilevel"/>
    <w:tmpl w:val="1C763854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F7322"/>
    <w:multiLevelType w:val="hybridMultilevel"/>
    <w:tmpl w:val="6FC0A918"/>
    <w:lvl w:ilvl="0" w:tplc="300A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D4B2938"/>
    <w:multiLevelType w:val="hybridMultilevel"/>
    <w:tmpl w:val="070484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E53C72"/>
    <w:multiLevelType w:val="hybridMultilevel"/>
    <w:tmpl w:val="4B2680FC"/>
    <w:lvl w:ilvl="0" w:tplc="30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822965"/>
    <w:multiLevelType w:val="hybridMultilevel"/>
    <w:tmpl w:val="5D841D38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974521"/>
    <w:multiLevelType w:val="hybridMultilevel"/>
    <w:tmpl w:val="83CA5742"/>
    <w:lvl w:ilvl="0" w:tplc="B092665E">
      <w:start w:val="1"/>
      <w:numFmt w:val="decimal"/>
      <w:lvlText w:val="%1."/>
      <w:lvlJc w:val="left"/>
      <w:pPr>
        <w:ind w:left="825" w:hanging="465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C054EF"/>
    <w:multiLevelType w:val="hybridMultilevel"/>
    <w:tmpl w:val="143A6100"/>
    <w:lvl w:ilvl="0" w:tplc="300A0011">
      <w:start w:val="1"/>
      <w:numFmt w:val="decimal"/>
      <w:lvlText w:val="%1)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70F78"/>
    <w:multiLevelType w:val="hybridMultilevel"/>
    <w:tmpl w:val="5D504458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E34DD"/>
    <w:multiLevelType w:val="hybridMultilevel"/>
    <w:tmpl w:val="645A29E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E7144B"/>
    <w:multiLevelType w:val="hybridMultilevel"/>
    <w:tmpl w:val="4DECD4D0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A303E7"/>
    <w:multiLevelType w:val="hybridMultilevel"/>
    <w:tmpl w:val="BD0630CA"/>
    <w:lvl w:ilvl="0" w:tplc="300A000F">
      <w:start w:val="1"/>
      <w:numFmt w:val="decimal"/>
      <w:lvlText w:val="%1."/>
      <w:lvlJc w:val="left"/>
      <w:pPr>
        <w:ind w:left="720" w:hanging="360"/>
      </w:p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58032E"/>
    <w:multiLevelType w:val="hybridMultilevel"/>
    <w:tmpl w:val="5CCEE0C2"/>
    <w:lvl w:ilvl="0" w:tplc="30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EB24F9"/>
    <w:multiLevelType w:val="hybridMultilevel"/>
    <w:tmpl w:val="42EE334E"/>
    <w:lvl w:ilvl="0" w:tplc="300A0011">
      <w:start w:val="1"/>
      <w:numFmt w:val="decimal"/>
      <w:lvlText w:val="%1)"/>
      <w:lvlJc w:val="left"/>
      <w:pPr>
        <w:ind w:left="360" w:hanging="360"/>
      </w:pPr>
    </w:lvl>
    <w:lvl w:ilvl="1" w:tplc="300A0019" w:tentative="1">
      <w:start w:val="1"/>
      <w:numFmt w:val="lowerLetter"/>
      <w:lvlText w:val="%2."/>
      <w:lvlJc w:val="left"/>
      <w:pPr>
        <w:ind w:left="1080" w:hanging="360"/>
      </w:pPr>
    </w:lvl>
    <w:lvl w:ilvl="2" w:tplc="300A001B" w:tentative="1">
      <w:start w:val="1"/>
      <w:numFmt w:val="lowerRoman"/>
      <w:lvlText w:val="%3."/>
      <w:lvlJc w:val="right"/>
      <w:pPr>
        <w:ind w:left="1800" w:hanging="180"/>
      </w:pPr>
    </w:lvl>
    <w:lvl w:ilvl="3" w:tplc="300A000F" w:tentative="1">
      <w:start w:val="1"/>
      <w:numFmt w:val="decimal"/>
      <w:lvlText w:val="%4."/>
      <w:lvlJc w:val="left"/>
      <w:pPr>
        <w:ind w:left="2520" w:hanging="360"/>
      </w:pPr>
    </w:lvl>
    <w:lvl w:ilvl="4" w:tplc="300A0019" w:tentative="1">
      <w:start w:val="1"/>
      <w:numFmt w:val="lowerLetter"/>
      <w:lvlText w:val="%5."/>
      <w:lvlJc w:val="left"/>
      <w:pPr>
        <w:ind w:left="3240" w:hanging="360"/>
      </w:pPr>
    </w:lvl>
    <w:lvl w:ilvl="5" w:tplc="300A001B" w:tentative="1">
      <w:start w:val="1"/>
      <w:numFmt w:val="lowerRoman"/>
      <w:lvlText w:val="%6."/>
      <w:lvlJc w:val="right"/>
      <w:pPr>
        <w:ind w:left="3960" w:hanging="180"/>
      </w:pPr>
    </w:lvl>
    <w:lvl w:ilvl="6" w:tplc="300A000F" w:tentative="1">
      <w:start w:val="1"/>
      <w:numFmt w:val="decimal"/>
      <w:lvlText w:val="%7."/>
      <w:lvlJc w:val="left"/>
      <w:pPr>
        <w:ind w:left="4680" w:hanging="360"/>
      </w:pPr>
    </w:lvl>
    <w:lvl w:ilvl="7" w:tplc="300A0019" w:tentative="1">
      <w:start w:val="1"/>
      <w:numFmt w:val="lowerLetter"/>
      <w:lvlText w:val="%8."/>
      <w:lvlJc w:val="left"/>
      <w:pPr>
        <w:ind w:left="5400" w:hanging="360"/>
      </w:pPr>
    </w:lvl>
    <w:lvl w:ilvl="8" w:tplc="300A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67340961">
    <w:abstractNumId w:val="5"/>
  </w:num>
  <w:num w:numId="2" w16cid:durableId="848520001">
    <w:abstractNumId w:val="12"/>
  </w:num>
  <w:num w:numId="3" w16cid:durableId="178157452">
    <w:abstractNumId w:val="13"/>
  </w:num>
  <w:num w:numId="4" w16cid:durableId="1209605929">
    <w:abstractNumId w:val="7"/>
  </w:num>
  <w:num w:numId="5" w16cid:durableId="1025518793">
    <w:abstractNumId w:val="2"/>
  </w:num>
  <w:num w:numId="6" w16cid:durableId="1424641265">
    <w:abstractNumId w:val="3"/>
  </w:num>
  <w:num w:numId="7" w16cid:durableId="1352293671">
    <w:abstractNumId w:val="9"/>
  </w:num>
  <w:num w:numId="8" w16cid:durableId="1092510681">
    <w:abstractNumId w:val="4"/>
  </w:num>
  <w:num w:numId="9" w16cid:durableId="1506431955">
    <w:abstractNumId w:val="0"/>
  </w:num>
  <w:num w:numId="10" w16cid:durableId="185368014">
    <w:abstractNumId w:val="6"/>
  </w:num>
  <w:num w:numId="11" w16cid:durableId="2053264396">
    <w:abstractNumId w:val="8"/>
  </w:num>
  <w:num w:numId="12" w16cid:durableId="518006755">
    <w:abstractNumId w:val="10"/>
  </w:num>
  <w:num w:numId="13" w16cid:durableId="1167670535">
    <w:abstractNumId w:val="11"/>
  </w:num>
  <w:num w:numId="14" w16cid:durableId="13848683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yMjC0NDQxMDYxNzVQ0lEKTi0uzszPAykwrAUATo5HkSwAAAA="/>
  </w:docVars>
  <w:rsids>
    <w:rsidRoot w:val="00A33990"/>
    <w:rsid w:val="0000098B"/>
    <w:rsid w:val="00003160"/>
    <w:rsid w:val="00010532"/>
    <w:rsid w:val="00020D8C"/>
    <w:rsid w:val="000444C4"/>
    <w:rsid w:val="00052930"/>
    <w:rsid w:val="000541F8"/>
    <w:rsid w:val="00061929"/>
    <w:rsid w:val="000A005D"/>
    <w:rsid w:val="000A0454"/>
    <w:rsid w:val="000A26D9"/>
    <w:rsid w:val="000A2752"/>
    <w:rsid w:val="000B3196"/>
    <w:rsid w:val="000B5471"/>
    <w:rsid w:val="000B59B6"/>
    <w:rsid w:val="000C4DC9"/>
    <w:rsid w:val="000C54B4"/>
    <w:rsid w:val="000C5B81"/>
    <w:rsid w:val="000D2857"/>
    <w:rsid w:val="001031D7"/>
    <w:rsid w:val="0010553C"/>
    <w:rsid w:val="00127A32"/>
    <w:rsid w:val="0013068D"/>
    <w:rsid w:val="00134F24"/>
    <w:rsid w:val="00146A97"/>
    <w:rsid w:val="00151037"/>
    <w:rsid w:val="0016515E"/>
    <w:rsid w:val="00177FCC"/>
    <w:rsid w:val="00191632"/>
    <w:rsid w:val="001958C5"/>
    <w:rsid w:val="001A5E15"/>
    <w:rsid w:val="001A6050"/>
    <w:rsid w:val="001C184E"/>
    <w:rsid w:val="001D0B6D"/>
    <w:rsid w:val="001D4C23"/>
    <w:rsid w:val="001D6119"/>
    <w:rsid w:val="001E42E0"/>
    <w:rsid w:val="001E4782"/>
    <w:rsid w:val="001F512B"/>
    <w:rsid w:val="00201D93"/>
    <w:rsid w:val="002315F2"/>
    <w:rsid w:val="00232EA7"/>
    <w:rsid w:val="00251338"/>
    <w:rsid w:val="00276E9F"/>
    <w:rsid w:val="002825DE"/>
    <w:rsid w:val="002831EF"/>
    <w:rsid w:val="002933A0"/>
    <w:rsid w:val="002A6C6C"/>
    <w:rsid w:val="002B6B26"/>
    <w:rsid w:val="002C33C5"/>
    <w:rsid w:val="002D2B23"/>
    <w:rsid w:val="002E3921"/>
    <w:rsid w:val="003069D0"/>
    <w:rsid w:val="003662F9"/>
    <w:rsid w:val="003703FD"/>
    <w:rsid w:val="00381CA8"/>
    <w:rsid w:val="00385F60"/>
    <w:rsid w:val="003A6DE1"/>
    <w:rsid w:val="003A7083"/>
    <w:rsid w:val="003D78C1"/>
    <w:rsid w:val="003E473E"/>
    <w:rsid w:val="003F415D"/>
    <w:rsid w:val="003F6CB6"/>
    <w:rsid w:val="0040087C"/>
    <w:rsid w:val="004048C4"/>
    <w:rsid w:val="00412388"/>
    <w:rsid w:val="004160DE"/>
    <w:rsid w:val="00436229"/>
    <w:rsid w:val="00441841"/>
    <w:rsid w:val="00443761"/>
    <w:rsid w:val="0045200F"/>
    <w:rsid w:val="00461160"/>
    <w:rsid w:val="0046296C"/>
    <w:rsid w:val="00474336"/>
    <w:rsid w:val="00491A81"/>
    <w:rsid w:val="00491C0F"/>
    <w:rsid w:val="004A0DFB"/>
    <w:rsid w:val="004A5D95"/>
    <w:rsid w:val="004C5426"/>
    <w:rsid w:val="004C7E67"/>
    <w:rsid w:val="004D5849"/>
    <w:rsid w:val="004F31A2"/>
    <w:rsid w:val="005108EB"/>
    <w:rsid w:val="00530895"/>
    <w:rsid w:val="0054264F"/>
    <w:rsid w:val="0055610B"/>
    <w:rsid w:val="00571B11"/>
    <w:rsid w:val="005871D4"/>
    <w:rsid w:val="005A2840"/>
    <w:rsid w:val="005C25F9"/>
    <w:rsid w:val="005D74E6"/>
    <w:rsid w:val="005D79E5"/>
    <w:rsid w:val="005E4E5E"/>
    <w:rsid w:val="005E514C"/>
    <w:rsid w:val="005F69E5"/>
    <w:rsid w:val="00674CCC"/>
    <w:rsid w:val="006777EA"/>
    <w:rsid w:val="006B0DA5"/>
    <w:rsid w:val="006B3231"/>
    <w:rsid w:val="006F2EA9"/>
    <w:rsid w:val="00720EE0"/>
    <w:rsid w:val="00725AAB"/>
    <w:rsid w:val="00756C21"/>
    <w:rsid w:val="007A5959"/>
    <w:rsid w:val="007A5BA0"/>
    <w:rsid w:val="007E0CC4"/>
    <w:rsid w:val="007E5069"/>
    <w:rsid w:val="007F4DB4"/>
    <w:rsid w:val="00830DC5"/>
    <w:rsid w:val="008432F0"/>
    <w:rsid w:val="00852E33"/>
    <w:rsid w:val="00872E62"/>
    <w:rsid w:val="00893AE8"/>
    <w:rsid w:val="008A004A"/>
    <w:rsid w:val="008C6CDD"/>
    <w:rsid w:val="008D27C4"/>
    <w:rsid w:val="0094134F"/>
    <w:rsid w:val="00952AFD"/>
    <w:rsid w:val="00957E4E"/>
    <w:rsid w:val="009868EA"/>
    <w:rsid w:val="009A7F38"/>
    <w:rsid w:val="009B0141"/>
    <w:rsid w:val="009C588A"/>
    <w:rsid w:val="009D16C6"/>
    <w:rsid w:val="009D236C"/>
    <w:rsid w:val="009E0A4D"/>
    <w:rsid w:val="009E1E92"/>
    <w:rsid w:val="009E39FA"/>
    <w:rsid w:val="009F032B"/>
    <w:rsid w:val="009F4605"/>
    <w:rsid w:val="009F64A7"/>
    <w:rsid w:val="00A26ACA"/>
    <w:rsid w:val="00A33990"/>
    <w:rsid w:val="00A40147"/>
    <w:rsid w:val="00A53E43"/>
    <w:rsid w:val="00A607A3"/>
    <w:rsid w:val="00A73972"/>
    <w:rsid w:val="00AA260C"/>
    <w:rsid w:val="00AC222D"/>
    <w:rsid w:val="00AC55D8"/>
    <w:rsid w:val="00AC67EB"/>
    <w:rsid w:val="00AC782F"/>
    <w:rsid w:val="00AE3E25"/>
    <w:rsid w:val="00B16333"/>
    <w:rsid w:val="00B41744"/>
    <w:rsid w:val="00B8200B"/>
    <w:rsid w:val="00B85361"/>
    <w:rsid w:val="00BB2359"/>
    <w:rsid w:val="00BB50BC"/>
    <w:rsid w:val="00BB5CC8"/>
    <w:rsid w:val="00BE7761"/>
    <w:rsid w:val="00BF1B0C"/>
    <w:rsid w:val="00C012B3"/>
    <w:rsid w:val="00C070C8"/>
    <w:rsid w:val="00C172F0"/>
    <w:rsid w:val="00C17B16"/>
    <w:rsid w:val="00C254E6"/>
    <w:rsid w:val="00C31CF4"/>
    <w:rsid w:val="00C5771C"/>
    <w:rsid w:val="00C60FE3"/>
    <w:rsid w:val="00CD23AD"/>
    <w:rsid w:val="00CD4850"/>
    <w:rsid w:val="00CE6C8A"/>
    <w:rsid w:val="00D50266"/>
    <w:rsid w:val="00D50593"/>
    <w:rsid w:val="00D55BB1"/>
    <w:rsid w:val="00D679BB"/>
    <w:rsid w:val="00D7121A"/>
    <w:rsid w:val="00D74B01"/>
    <w:rsid w:val="00D850DB"/>
    <w:rsid w:val="00DA3873"/>
    <w:rsid w:val="00DA6BFA"/>
    <w:rsid w:val="00DD4EFF"/>
    <w:rsid w:val="00DD5E52"/>
    <w:rsid w:val="00DE6235"/>
    <w:rsid w:val="00DE7D45"/>
    <w:rsid w:val="00E02071"/>
    <w:rsid w:val="00E06AAD"/>
    <w:rsid w:val="00E149D9"/>
    <w:rsid w:val="00E21346"/>
    <w:rsid w:val="00E70014"/>
    <w:rsid w:val="00EA2B6C"/>
    <w:rsid w:val="00EC07D0"/>
    <w:rsid w:val="00F0091C"/>
    <w:rsid w:val="00F014AE"/>
    <w:rsid w:val="00F026A0"/>
    <w:rsid w:val="00F0314A"/>
    <w:rsid w:val="00F15477"/>
    <w:rsid w:val="00F37068"/>
    <w:rsid w:val="00F74A51"/>
    <w:rsid w:val="00F85E70"/>
    <w:rsid w:val="00F92B5E"/>
    <w:rsid w:val="00FC3CCE"/>
    <w:rsid w:val="00FD7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7640427"/>
  <w15:chartTrackingRefBased/>
  <w15:docId w15:val="{2C62ED2C-FA21-D34D-BA8F-FC6A6693B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A33990"/>
  </w:style>
  <w:style w:type="paragraph" w:styleId="Piedepgina">
    <w:name w:val="footer"/>
    <w:basedOn w:val="Normal"/>
    <w:link w:val="PiedepginaCar"/>
    <w:uiPriority w:val="99"/>
    <w:unhideWhenUsed/>
    <w:rsid w:val="00A33990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A33990"/>
  </w:style>
  <w:style w:type="paragraph" w:styleId="Textodeglobo">
    <w:name w:val="Balloon Text"/>
    <w:basedOn w:val="Normal"/>
    <w:link w:val="TextodegloboCar"/>
    <w:uiPriority w:val="99"/>
    <w:semiHidden/>
    <w:unhideWhenUsed/>
    <w:rsid w:val="00A33990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990"/>
    <w:rPr>
      <w:rFonts w:ascii="Times New Roman" w:hAnsi="Times New Roman" w:cs="Times New Roman"/>
      <w:sz w:val="18"/>
      <w:szCs w:val="18"/>
    </w:rPr>
  </w:style>
  <w:style w:type="paragraph" w:styleId="Prrafodelista">
    <w:name w:val="List Paragraph"/>
    <w:basedOn w:val="Normal"/>
    <w:uiPriority w:val="34"/>
    <w:qFormat/>
    <w:rsid w:val="005A2840"/>
    <w:pPr>
      <w:spacing w:after="160" w:line="259" w:lineRule="auto"/>
      <w:ind w:left="720"/>
      <w:contextualSpacing/>
    </w:pPr>
    <w:rPr>
      <w:sz w:val="22"/>
      <w:szCs w:val="22"/>
      <w:lang w:val="es-EC"/>
    </w:rPr>
  </w:style>
  <w:style w:type="table" w:styleId="Tablaconcuadrcula">
    <w:name w:val="Table Grid"/>
    <w:basedOn w:val="Tablanormal"/>
    <w:uiPriority w:val="39"/>
    <w:rsid w:val="005A2840"/>
    <w:rPr>
      <w:sz w:val="22"/>
      <w:szCs w:val="22"/>
      <w:lang w:val="es-EC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7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6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6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1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8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8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C05EE-469A-4FB1-B4DE-276B85781C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ana Daniela Del Pino Espinoza</dc:creator>
  <cp:keywords/>
  <dc:description/>
  <cp:lastModifiedBy>Fabrizzio Alexander Ontaneda Valverde</cp:lastModifiedBy>
  <cp:revision>28</cp:revision>
  <cp:lastPrinted>2021-08-30T20:00:00Z</cp:lastPrinted>
  <dcterms:created xsi:type="dcterms:W3CDTF">2022-11-01T01:27:00Z</dcterms:created>
  <dcterms:modified xsi:type="dcterms:W3CDTF">2024-08-26T01:14:00Z</dcterms:modified>
</cp:coreProperties>
</file>